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7 × 33] (S3: tbl_df/tbl/data.frame)</w:t>
      </w:r>
      <w:r>
        <w:br/>
      </w:r>
      <w:r>
        <w:rPr>
          <w:rStyle w:val="VerbatimChar"/>
        </w:rPr>
        <w:t xml:space="preserve">##  $ ID       : chr [1:201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7] 6.5 5.5 7 5.8 6.7 6 5.9 5.9 6.5 6.5 ...</w:t>
      </w:r>
      <w:r>
        <w:br/>
      </w:r>
      <w:r>
        <w:rPr>
          <w:rStyle w:val="VerbatimChar"/>
        </w:rPr>
        <w:t xml:space="preserve">##  $ BGl_C    : num [1:2017] 31.5 28.9 29.3 31.3 28.8 30.6 32 NA 30 27.7 ...</w:t>
      </w:r>
      <w:r>
        <w:br/>
      </w:r>
      <w:r>
        <w:rPr>
          <w:rStyle w:val="VerbatimChar"/>
        </w:rPr>
        <w:t xml:space="preserve">##  $ BiW_C    : num [1:2017] 13 12.7 14.3 14 13.7 13 14.1 13.8 14.3 15 ...</w:t>
      </w:r>
      <w:r>
        <w:br/>
      </w:r>
      <w:r>
        <w:rPr>
          <w:rStyle w:val="VerbatimChar"/>
        </w:rPr>
        <w:t xml:space="preserve">##  $ BiW_L    : num [1:2017] 11.5 10.8 12.1 10.9 10.4 10.6 10.9 11.1 11.3 11.6 ...</w:t>
      </w:r>
      <w:r>
        <w:br/>
      </w:r>
      <w:r>
        <w:rPr>
          <w:rStyle w:val="VerbatimChar"/>
        </w:rPr>
        <w:t xml:space="preserve">##  $ ChCh_C   : num [1:2017] 6.2 6.4 6.8 7 7 7 6.7 6.9 6.7 6.3 ...</w:t>
      </w:r>
      <w:r>
        <w:br/>
      </w:r>
      <w:r>
        <w:rPr>
          <w:rStyle w:val="VerbatimChar"/>
        </w:rPr>
        <w:t xml:space="preserve">##  $ GoSub_C  : num [1:2017] 9.3 9.3 11.5 9.3 10.3 10 7.9 10.6 8.5 10.2 ...</w:t>
      </w:r>
      <w:r>
        <w:br/>
      </w:r>
      <w:r>
        <w:rPr>
          <w:rStyle w:val="VerbatimChar"/>
        </w:rPr>
        <w:t xml:space="preserve">##  $ NRB_L    : num [1:2017] 1.7 1.8 1.9 2.1 1.9 1.4 1.7 1.8 1.6 1.7 ...</w:t>
      </w:r>
      <w:r>
        <w:br/>
      </w:r>
      <w:r>
        <w:rPr>
          <w:rStyle w:val="VerbatimChar"/>
        </w:rPr>
        <w:t xml:space="preserve">##  $ ProA_L   : num [1:2017] 2.8 2.5 3.1 2.3 2.8 2.8 2.6 2.7 3.2 2.8 ...</w:t>
      </w:r>
      <w:r>
        <w:br/>
      </w:r>
      <w:r>
        <w:rPr>
          <w:rStyle w:val="VerbatimChar"/>
        </w:rPr>
        <w:t xml:space="preserve">##  $ ProA_C   : num [1:2017] 3.1 2.7 3.3 2.7 3.1 2.9 2.7 2.9 3.4 3.1 ...</w:t>
      </w:r>
      <w:r>
        <w:br/>
      </w:r>
      <w:r>
        <w:rPr>
          <w:rStyle w:val="VerbatimChar"/>
        </w:rPr>
        <w:t xml:space="preserve">##  $ ProS_C   : num [1:2017] 1.8 2 1.4 1.3 2.2 2.2 1.9 1.4 2.6 2.4 ...</w:t>
      </w:r>
      <w:r>
        <w:br/>
      </w:r>
      <w:r>
        <w:rPr>
          <w:rStyle w:val="VerbatimChar"/>
        </w:rPr>
        <w:t xml:space="preserve">##  $ ProS_L   : num [1:2017] 1.7 1.8 1.4 1.3 2 2 1.8 1.2 2.4 2.2 ...</w:t>
      </w:r>
      <w:r>
        <w:br/>
      </w:r>
      <w:r>
        <w:rPr>
          <w:rStyle w:val="VerbatimChar"/>
        </w:rPr>
        <w:t xml:space="preserve">##  $ SelP_C   : num [1:2017] 4.2 4.1 5.1 4.5 4.7 4.8 4.6 4.2 4.7 4.4 ...</w:t>
      </w:r>
      <w:r>
        <w:br/>
      </w:r>
      <w:r>
        <w:rPr>
          <w:rStyle w:val="VerbatimChar"/>
        </w:rPr>
        <w:t xml:space="preserve">##  $ SelP_L   : num [1:2017] 4.2 4.1 5.1 4.4 4.7 4.8 4.6 4.1 4.6 4.4 ...</w:t>
      </w:r>
      <w:r>
        <w:br/>
      </w:r>
      <w:r>
        <w:rPr>
          <w:rStyle w:val="VerbatimChar"/>
        </w:rPr>
        <w:t xml:space="preserve">##  $ SelDH_C  : num [1:2017] 1.5 0.9 0.9 1.1 1.3 1.5 0.9 0.9 1.2 1.4 ...</w:t>
      </w:r>
      <w:r>
        <w:br/>
      </w:r>
      <w:r>
        <w:rPr>
          <w:rStyle w:val="VerbatimChar"/>
        </w:rPr>
        <w:t xml:space="preserve">##  $ SelM_L   : num [1:2017] 12.2 9.9 13 11.5 11.9 12.6 11.7 11.2 11.7 11.7 ...</w:t>
      </w:r>
      <w:r>
        <w:br/>
      </w:r>
      <w:r>
        <w:rPr>
          <w:rStyle w:val="VerbatimChar"/>
        </w:rPr>
        <w:t xml:space="preserve">##  $ SnasM_C  : num [1:2017] 8.2 5.5 8.4 7.4 7.3 8 7.8 7.6 6.4 7.5 ...</w:t>
      </w:r>
      <w:r>
        <w:br/>
      </w:r>
      <w:r>
        <w:rPr>
          <w:rStyle w:val="VerbatimChar"/>
        </w:rPr>
        <w:t xml:space="preserve">##  $ SmanM_C  : num [1:2017] 5.9 5.1 4.5 4.3 3.3 3.4 5.5 3.7 6.1 4.1 ...</w:t>
      </w:r>
      <w:r>
        <w:br/>
      </w:r>
      <w:r>
        <w:rPr>
          <w:rStyle w:val="VerbatimChar"/>
        </w:rPr>
        <w:t xml:space="preserve">##  $ SmanM_L  : num [1:2017] 5.5 5 4.5 4.2 3.3 3.4 5 3.6 5.9 4 ...</w:t>
      </w:r>
      <w:r>
        <w:br/>
      </w:r>
      <w:r>
        <w:rPr>
          <w:rStyle w:val="VerbatimChar"/>
        </w:rPr>
        <w:t xml:space="preserve">##  $ SnasM_L  : num [1:2017] 7.5 5.3 7.8 6.9 6.7 7.6 6.9 7.1 6.2 6.9 ...</w:t>
      </w:r>
      <w:r>
        <w:br/>
      </w:r>
      <w:r>
        <w:rPr>
          <w:rStyle w:val="VerbatimChar"/>
        </w:rPr>
        <w:t xml:space="preserve">##  $ TrHO_C   : num [1:2017] 17.9 16.3 16.9 16.6 15.9 16.2 16.9 NA 16.7 16.6 ...</w:t>
      </w:r>
      <w:r>
        <w:br/>
      </w:r>
      <w:r>
        <w:rPr>
          <w:rStyle w:val="VerbatimChar"/>
        </w:rPr>
        <w:t xml:space="preserve">##  $ TrEJ_C   : num [1:2017] 4 3.2 3.9 2.9 4.6 4.2 2.9 3.2 2.9 3.3 ...</w:t>
      </w:r>
      <w:r>
        <w:br/>
      </w:r>
      <w:r>
        <w:rPr>
          <w:rStyle w:val="VerbatimChar"/>
        </w:rPr>
        <w:t xml:space="preserve">##  $ TrGo_C   : num [1:2017] 8.4 5.7 7 6.1 6.8 7 7.5 6.1 6.7 6.4 ...</w:t>
      </w:r>
      <w:r>
        <w:br/>
      </w:r>
      <w:r>
        <w:rPr>
          <w:rStyle w:val="VerbatimChar"/>
        </w:rPr>
        <w:t xml:space="preserve">##  $ TrSel_C  : num [1:2017] 14.9 13.8 15 13.3 14 15.1 14 13.8 15.6 14.3 ...</w:t>
      </w:r>
      <w:r>
        <w:br/>
      </w:r>
      <w:r>
        <w:rPr>
          <w:rStyle w:val="VerbatimChar"/>
        </w:rPr>
        <w:t xml:space="preserve">##  $ TrSman_C : num [1:2017] 17.7 14.5 17.8 14.7 15.7 16.4 14.9 15.9 15.1 16 ...</w:t>
      </w:r>
      <w:r>
        <w:br/>
      </w:r>
      <w:r>
        <w:rPr>
          <w:rStyle w:val="VerbatimChar"/>
        </w:rPr>
        <w:t xml:space="preserve">##  $ TrSnas_C : num [1:2017] 16.3 14.2 16.7 14.5 15.2 15.7 14.8 14.9 15.7 NA ...</w:t>
      </w:r>
      <w:r>
        <w:br/>
      </w:r>
      <w:r>
        <w:rPr>
          <w:rStyle w:val="VerbatimChar"/>
        </w:rPr>
        <w:t xml:space="preserve">##  $ TrTr_C   : num [1:2017] 29.6 27.6 29.2 27.3 27.9 30 28.3 27.5 30.7 28.6 ...</w:t>
      </w:r>
      <w:r>
        <w:br/>
      </w:r>
      <w:r>
        <w:rPr>
          <w:rStyle w:val="VerbatimChar"/>
        </w:rPr>
        <w:t xml:space="preserve">##  $ TrTr_L   : num [1:2017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7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d47719-4de6-44ad-a3ce-a535831365e4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d47719-4de6-44ad-a3ce-a535831365e4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exploring-missing-valu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exploring-missing-valu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5844ab-4ebf-44eb-910e-f2b53c4e044d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5844ab-4ebf-44eb-910e-f2b53c4e044d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ac5f6a-20b0-4376-b347-0589a7716264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ac5f6a-20b0-4376-b347-0589a7716264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5ad0ec-22b5-4991-b1a3-62ae35155dd5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5ad0ec-22b5-4991-b1a3-62ae35155dd5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f4cf50-05b4-461c-839a-c92266c8b383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f4cf50-05b4-461c-839a-c92266c8b383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1f4991-35e0-4018-b5d0-ca3a2ce05812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1f4991-35e0-4018-b5d0-ca3a2ce05812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4a7275-fc97-49ab-88df-d8d44395f1f0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4a7275-fc97-49ab-88df-d8d44395f1f0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2fca42-bcd6-4fe1-aff1-22c84a0e044d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2fca42-bcd6-4fe1-aff1-22c84a0e044d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b85552-db62-4841-93b5-df3652e30aef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b85552-db62-4841-93b5-df3652e30aef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b8f696-339c-4737-8619-ffbbd0217129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b8f696-339c-4737-8619-ffbbd0217129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fd8600-0637-4d82-a2bd-b194d4c46a76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fd8600-0637-4d82-a2bd-b194d4c46a76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2bd72f-a132-41b7-9eb9-8f54db3bda36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2bd72f-a132-41b7-9eb9-8f54db3bda36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a323f6-26c6-4d95-9399-06ce437b611f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a323f6-26c6-4d95-9399-06ce437b611f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c4695bd-c31b-4371-ad61-7d5a0b09c448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c4695bd-c31b-4371-ad61-7d5a0b09c448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fb71f6-a227-4f49-b048-075273ce4209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fb71f6-a227-4f49-b048-075273ce4209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ffb898-b5c6-4c07-b5f8-c51aa3ed29bc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ffb898-b5c6-4c07-b5f8-c51aa3ed29bc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833324-2e60-4bbe-9f5c-bc408db4a223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833324-2e60-4bbe-9f5c-bc408db4a223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efb7a8-bf61-48c8-9bd1-e3b3efb68b75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efb7a8-bf61-48c8-9bd1-e3b3efb68b75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b2532f-6a2d-4ff0-94a6-9104907885bc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b2532f-6a2d-4ff0-94a6-9104907885bc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48ea2a-8810-44cd-bd66-0c7e9a3c56f5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48ea2a-8810-44cd-bd66-0c7e9a3c56f5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c966a1-8ca8-417c-bd4f-cefd8abadd33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c966a1-8ca8-417c-bd4f-cefd8abadd33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8c2feb-55df-4cab-baba-6c1cb595d93c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8c2feb-55df-4cab-baba-6c1cb595d93c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482ff7-edb2-4706-adf0-1e62392912d3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482ff7-edb2-4706-adf0-1e62392912d3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ed87df0-f136-4981-8ac1-8733707b92d5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ed87df0-f136-4981-8ac1-8733707b92d5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d4d967-bd1f-4304-80de-33f206eff10a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d4d967-bd1f-4304-80de-33f206eff10a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686d91-264c-4e3a-892e-ccaa15ae8916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686d91-264c-4e3a-892e-ccaa15ae8916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9775ba-5865-4905-b293-ec1fbd4fbf21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9775ba-5865-4905-b293-ec1fbd4fbf21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744910-03da-46f2-9c1b-0385fe499b60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744910-03da-46f2-9c1b-0385fe499b60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765e5c-81d2-47a8-82d5-1e8fc8f6a371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765e5c-81d2-47a8-82d5-1e8fc8f6a371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6739be-3e25-4a95-b744-651cce28a4d4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6739be-3e25-4a95-b744-651cce28a4d4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2ea044-ecfa-4646-9779-adc9d5e76fcc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2ea044-ecfa-4646-9779-adc9d5e76fcc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f5a63b-2b9c-402d-b7e4-9f8dda82927f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f5a63b-2b9c-402d-b7e4-9f8dda82927f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53e4dc-bf25-4c67-8848-88914fbad20e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53e4dc-bf25-4c67-8848-88914fbad20e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f6e86b-dac7-407c-8e74-45fdc2e9877c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f6e86b-dac7-407c-8e74-45fdc2e9877c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ba5568-a081-4956-b1d0-a490818ec35e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ba5568-a081-4956-b1d0-a490818ec35e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73d17c-cbed-44dc-881c-54547c4cc145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73d17c-cbed-44dc-881c-54547c4cc145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2ebb6a-f298-4c1e-9b59-6b0aad3fbbdb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2ebb6a-f298-4c1e-9b59-6b0aad3fbbdb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48a91d-6877-40b0-9e58-a2be8d34cd58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48a91d-6877-40b0-9e58-a2be8d34cd58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0e0d7c-c25f-4ebc-9753-d5f50de86cfb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0e0d7c-c25f-4ebc-9753-d5f50de86cfb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9742f6-cc04-45e6-aba0-96c3118c51ff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9742f6-cc04-45e6-aba0-96c3118c51ff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1dedfc-2f5a-47a7-a2bf-4c9ca3999fd9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1dedfc-2f5a-47a7-a2bf-4c9ca3999fd9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3ea9d3-25bc-455d-b18f-de65c2705539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3ea9d3-25bc-455d-b18f-de65c2705539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82ba04-5506-4d0c-a51f-16b704e9fc75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82ba04-5506-4d0c-a51f-16b704e9fc75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dc95f2-059b-4a5c-a666-16f211aa3ee1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dc95f2-059b-4a5c-a666-16f211aa3ee1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16e600b-af46-4757-9bf6-32ba213bf5c2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16e600b-af46-4757-9bf6-32ba213bf5c2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10da77-916e-47e1-a324-d057b297ccd4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10da77-916e-47e1-a324-d057b297ccd4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c7d03d-c8cc-482d-b48d-d66f667b525e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c7d03d-c8cc-482d-b48d-d66f667b525e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92313a-540f-4315-b7b3-8749535d37c3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92313a-540f-4315-b7b3-8749535d37c3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8db9a7-4d18-4c8b-9d74-27803e6dbad7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8db9a7-4d18-4c8b-9d74-27803e6dbad7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.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6fb357-9120-458a-802c-e831a4b7b8f5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6fb357-9120-458a-802c-e831a4b7b8f5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140e49-fb7b-46d9-8068-6e7681f9d00f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140e49-fb7b-46d9-8068-6e7681f9d00f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f2553f-ea75-4896-adb2-d578e6e8e4d1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f2553f-ea75-4896-adb2-d578e6e8e4d1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8400b3-2cba-4088-88bc-6d3227b8e008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8400b3-2cba-4088-88bc-6d3227b8e008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447b4c-ee2a-4e4b-b265-c0b883a55cc7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447b4c-ee2a-4e4b-b265-c0b883a55cc7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b825ab-a726-4d6d-8b91-bdb86f16e03e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b825ab-a726-4d6d-8b91-bdb86f16e03e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531064-f94a-466c-8cf8-d2bf8a9db2d6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531064-f94a-466c-8cf8-d2bf8a9db2d6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47d17d-e02c-4283-a636-27e598ed7ca9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47d17d-e02c-4283-a636-27e598ed7ca9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0fbec1-0c56-4c58-9723-3a75952c92c0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0fbec1-0c56-4c58-9723-3a75952c92c0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97f7af-042d-40b7-8492-a2f3e7cc9689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97f7af-042d-40b7-8492-a2f3e7cc9689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2bcd7a-f954-4f70-b654-af8345969227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2bcd7a-f954-4f70-b654-af8345969227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920606-c806-4305-8749-5fdc2288870c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920606-c806-4305-8749-5fdc2288870c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ad2103-49dd-4963-99a5-f7a3063f0c4f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ad2103-49dd-4963-99a5-f7a3063f0c4f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25c444-e9df-484b-9d62-6546c7ed3d82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25c444-e9df-484b-9d62-6546c7ed3d82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9c93e3-e1c5-48ab-b34a-515615eb0ad3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9c93e3-e1c5-48ab-b34a-515615eb0ad3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903146-e3b3-4be6-8ef8-7f9b9855a095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903146-e3b3-4be6-8ef8-7f9b9855a095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c23f2d-a3e1-42b0-94c8-e7cab723ebbe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c23f2d-a3e1-42b0-94c8-e7cab723ebbe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3659cd-534e-443d-b233-65d73f81d21a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3659cd-534e-443d-b233-65d73f81d21a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61dad2-9155-4ecf-96fe-cc52f5fa5233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61dad2-9155-4ecf-96fe-cc52f5fa5233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858ac41-4f22-4598-b1fd-63e20ac15ab4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858ac41-4f22-4598-b1fd-63e20ac15ab4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a54ee6-37fc-4404-b2ff-51b5ddbeb70c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a54ee6-37fc-4404-b2ff-51b5ddbeb70c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d60edc-6467-47c5-871e-c334fae462d2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d60edc-6467-47c5-871e-c334fae462d2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abd409-d632-45d7-8266-c0f78e146ee5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abd409-d632-45d7-8266-c0f78e146ee5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e49b85-dccc-4380-89cc-cf1e69336d3b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e49b85-dccc-4380-89cc-cf1e69336d3b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e25d87-1f50-4f62-b739-aa07fc629dfb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e25d87-1f50-4f62-b739-aa07fc629dfb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26dd7b-12da-4da1-9397-4ee71001e760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26dd7b-12da-4da1-9397-4ee71001e760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9725d8-6459-4f09-8fe2-dc66ec4c11bd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9725d8-6459-4f09-8fe2-dc66ec4c11bd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d4d012-f709-4663-9888-2071a2e37627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d4d012-f709-4663-9888-2071a2e37627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33f958-6192-4307-8933-a2129617950f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33f958-6192-4307-8933-a2129617950f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3966d7-d451-45fd-a699-ec5dc8e26b4d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3966d7-d451-45fd-a699-ec5dc8e26b4d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54943b-f88d-4fe4-ac44-d234f9ac86cf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54943b-f88d-4fe4-ac44-d234f9ac86cf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5d835c-63a4-48a1-a2a0-f82f956db7b4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5d835c-63a4-48a1-a2a0-f82f956db7b4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b276c3-3223-47fb-9787-b35cc7a9a9d8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b276c3-3223-47fb-9787-b35cc7a9a9d8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380ebf-5b12-4297-938b-f3dd8543b967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380ebf-5b12-4297-938b-f3dd8543b967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b376e2-1cc2-4c08-a2cc-7ee285f359a4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b376e2-1cc2-4c08-a2cc-7ee285f359a4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8f0806-0324-4483-ae9e-daaae0bdc7fc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8f0806-0324-4483-ae9e-daaae0bdc7fc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2caa05-4e59-4253-84be-0b85a46b362b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2caa05-4e59-4253-84be-0b85a46b362b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54eec3-a6f4-4647-b958-9d86623ff464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54eec3-a6f4-4647-b958-9d86623ff464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e1fc22-1cb1-4478-b002-cb44edb330a8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e1fc22-1cb1-4478-b002-cb44edb330a8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b6c494-21f2-4a53-8793-ff6ff74ba97e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b6c494-21f2-4a53-8793-ff6ff74ba97e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100e3c-2ba3-4066-ab11-0cecbdd560a7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100e3c-2ba3-4066-ab11-0cecbdd560a7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92412b-5308-49e5-9fea-c8e89b9a7933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92412b-5308-49e5-9fea-c8e89b9a7933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7624e5-c9c7-46e2-a026-1015a3fc6042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7624e5-c9c7-46e2-a026-1015a3fc6042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4c89ed-af4c-4982-8b66-940719248768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4c89ed-af4c-4982-8b66-940719248768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c48a9f-6a29-4ae3-b1ad-4c6365655eab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c48a9f-6a29-4ae3-b1ad-4c6365655eab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feb352-a24e-485a-888a-7661b245fe83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feb352-a24e-485a-888a-7661b245fe83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066484-0224-43a7-aa7b-fee9b4ef09b4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066484-0224-43a7-aa7b-fee9b4ef09b4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be4b91-5aeb-415e-81c0-3710c2b049ff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be4b91-5aeb-415e-81c0-3710c2b049ff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10eb7c-1bb1-4c01-ac8e-9bb374cce0ef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10eb7c-1bb1-4c01-ac8e-9bb374cce0ef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5b841cc-50c1-4425-b6a1-909c4c5491a4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5b841cc-50c1-4425-b6a1-909c4c5491a4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735618-8988-4603-8b99-005769f80250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735618-8988-4603-8b99-005769f80250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4670bc-ffb5-4fa7-9199-7b9013bb4d09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4670bc-ffb5-4fa7-9199-7b9013bb4d09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02b3587-aa44-4e3c-810f-41c1bad1ba19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02b3587-aa44-4e3c-810f-41c1bad1ba19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f8f2a58-b303-4705-b516-5c080b738d5e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f8f2a58-b303-4705-b516-5c080b738d5e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a89884-f99a-4546-a090-33e498f20e81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a89884-f99a-4546-a090-33e498f20e81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b8ecf0-4e59-431c-a8d8-f7b8f0e46722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b8ecf0-4e59-431c-a8d8-f7b8f0e46722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01a0d0-2c75-44f3-a347-5a29f279c6d7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01a0d0-2c75-44f3-a347-5a29f279c6d7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0c2e2e-3634-447a-b8d6-009176415eb7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0c2e2e-3634-447a-b8d6-009176415eb7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2f9e4a-2ba3-4474-b3ca-842ee9f0156b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2f9e4a-2ba3-4474-b3ca-842ee9f0156b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60990c-cf21-4e5d-a9c5-74f87890bb7b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60990c-cf21-4e5d-a9c5-74f87890bb7b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435e93-2c81-4a29-838c-7bee0d606b4e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435e93-2c81-4a29-838c-7bee0d606b4e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9884ccf-15bc-4f96-9de7-237467a33e16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9884ccf-15bc-4f96-9de7-237467a33e16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076393-7164-4977-8e0f-fc9132098202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076393-7164-4977-8e0f-fc9132098202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f1a21e-f67c-4494-b217-b54c15e7b192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f1a21e-f67c-4494-b217-b54c15e7b192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0ea151-b355-4266-bf7a-c300196dd701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0ea151-b355-4266-bf7a-c300196dd701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fa7ec7-98d0-4f4d-8858-4be417b8fe40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fa7ec7-98d0-4f4d-8858-4be417b8fe40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114969-c001-4dcb-96c9-39405b9830b0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114969-c001-4dcb-96c9-39405b9830b0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58bd60-eb57-4abb-933b-c38e6683b884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58bd60-eb57-4abb-933b-c38e6683b884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d7f298-e1ba-44f3-841e-1772f4194d44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d7f298-e1ba-44f3-841e-1772f4194d44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430981-d179-4595-b78a-aa9aa5eedc78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430981-d179-4595-b78a-aa9aa5eedc78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02d943-05ca-48a1-9410-6f18d62f5890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02d943-05ca-48a1-9410-6f18d62f5890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184819-5749-428d-a5f5-90946db2790d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184819-5749-428d-a5f5-90946db2790d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.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6dfd53-f29b-4d06-85c1-48d5733b2efb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6dfd53-f29b-4d06-85c1-48d5733b2efb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4456bc1-eefa-4408-b038-5038fef1dcd2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4456bc1-eefa-4408-b038-5038fef1dcd2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10876d-cc8d-40c3-a3be-9b1b9b181333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10876d-cc8d-40c3-a3be-9b1b9b181333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a1538f-49cf-4665-9b7b-0387681e1cf6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a1538f-49cf-4665-9b7b-0387681e1cf6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d5e1f8f-4790-42b0-8cec-20b7da8d71f0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5e1f8f-4790-42b0-8cec-20b7da8d71f0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3239085-f0b0-4383-83a7-ef070e1e6856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3239085-f0b0-4383-83a7-ef070e1e6856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143a143-78f7-42d1-b56c-b13f59545af8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143a143-78f7-42d1-b56c-b13f59545af8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d7c8ed-3d55-4a12-81c9-681cfba4dbd2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d7c8ed-3d55-4a12-81c9-681cfba4dbd2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ab034b-b571-474a-a1ab-e50eff9b37a3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ab034b-b571-474a-a1ab-e50eff9b37a3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a48b69-34f5-4ecd-aa1d-29215c91c116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a48b69-34f5-4ecd-aa1d-29215c91c116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5360c4-158d-49c0-abb6-a72f9ba46f57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5360c4-158d-49c0-abb6-a72f9ba46f57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4f7620-3599-4193-9560-d1fb5cd8e6b5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4f7620-3599-4193-9560-d1fb5cd8e6b5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23b813c-def0-4a8b-99e5-8fb984f798da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23b813c-def0-4a8b-99e5-8fb984f798da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5dcac0-4827-4ebb-963c-7e9100e2f04b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5dcac0-4827-4ebb-963c-7e9100e2f04b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79a33c-a465-436a-8870-73095a89e842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79a33c-a465-436a-8870-73095a89e842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755cf96-0359-488d-92c3-cd651ef739e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55cf96-0359-488d-92c3-cd651ef739e9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bc47d0-2563-4960-9645-80c3a2c9112c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bc47d0-2563-4960-9645-80c3a2c9112c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bf7fe6-4276-455a-9ece-393185f78c5c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bf7fe6-4276-455a-9ece-393185f78c5c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1954f3-b134-49b6-ae9e-3b72d7415cc7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1954f3-b134-49b6-ae9e-3b72d7415cc7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400615-8d8e-442e-9255-b4537d8ea9d2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400615-8d8e-442e-9255-b4537d8ea9d2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4a930d-349b-4d29-9b5c-9dbb8ddfeba7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4a930d-349b-4d29-9b5c-9dbb8ddfeba7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e9fad5-4d6e-4dd7-bc9b-1f4829c276d9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e9fad5-4d6e-4dd7-bc9b-1f4829c276d9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2dc8ee-73ce-4023-b930-69183f19dae2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2dc8ee-73ce-4023-b930-69183f19dae2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6253d5-9599-4564-b886-69c601e4bd1b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6253d5-9599-4564-b886-69c601e4bd1b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530e5f-dacf-409c-979d-606517adb6fe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530e5f-dacf-409c-979d-606517adb6fe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6d177b0-214e-4525-ab0f-f588e3b5116b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6d177b0-214e-4525-ab0f-f588e3b5116b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e94fc2-c8c8-4f1b-8800-941504103a6f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e94fc2-c8c8-4f1b-8800-941504103a6f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10661a-06b5-4300-9f8c-a0ae8e04e4c2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10661a-06b5-4300-9f8c-a0ae8e04e4c2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2c91810-8c75-4c5a-b26d-17e923ffa9a8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c91810-8c75-4c5a-b26d-17e923ffa9a8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f20f07-6850-4b6d-8b1d-0383b39c2e27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f20f07-6850-4b6d-8b1d-0383b39c2e27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4b8732-f4fd-4bc5-b2e3-31d6d7432109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4b8732-f4fd-4bc5-b2e3-31d6d7432109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54b521-c09c-4351-9e6d-a93d49859e71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54b521-c09c-4351-9e6d-a93d49859e71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cde42e-b095-4d5f-8d66-5c10b5fb46d8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cde42e-b095-4d5f-8d66-5c10b5fb46d8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38ea56-0334-478a-af64-2e0ec37dca23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38ea56-0334-478a-af64-2e0ec37dca23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8b4335-e1db-40ca-9a87-5a5af03c8f51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8b4335-e1db-40ca-9a87-5a5af03c8f51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896262-f1c6-45b5-b997-f9b4cc62411c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896262-f1c6-45b5-b997-f9b4cc62411c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b4669d-353e-4077-8b39-06e5440b1751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b4669d-353e-4077-8b39-06e5440b1751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0649477-98d3-4a48-9313-564c8e996d4b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0649477-98d3-4a48-9313-564c8e996d4b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7659a5-9097-4fca-97fc-9bd170d4d875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7659a5-9097-4fca-97fc-9bd170d4d875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89fc46-0083-4b52-93ed-79d70c0cc9bf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89fc46-0083-4b52-93ed-79d70c0cc9bf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da2da4-1880-4d11-9d95-c41b835156b8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da2da4-1880-4d11-9d95-c41b835156b8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817267-16f0-44b7-a9de-0950b500784c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817267-16f0-44b7-a9de-0950b500784c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.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dcbe14-da3d-4693-97a5-8f9e5bf767b3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dcbe14-da3d-4693-97a5-8f9e5bf767b3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dc96b5-109b-4ef3-82b3-f2ac64c2e612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dc96b5-109b-4ef3-82b3-f2ac64c2e612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324496-2e3c-4151-a915-86cba94505a2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324496-2e3c-4151-a915-86cba94505a2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03285d-9c4a-4a35-9ff3-861b769196f8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03285d-9c4a-4a35-9ff3-861b769196f8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be7ef1-28d0-4483-bd30-1eb4271e8d07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be7ef1-28d0-4483-bd30-1eb4271e8d07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ddc02e-6c95-454d-bbce-d8cf9bb53a2e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ddc02e-6c95-454d-bbce-d8cf9bb53a2e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2b25e7-95f4-45c1-b89c-002d112cc9fe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2b25e7-95f4-45c1-b89c-002d112cc9fe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f76ba8-931b-4c4a-b16f-a276e0a9df97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f76ba8-931b-4c4a-b16f-a276e0a9df97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e3e7d4-deef-4a40-bafe-8857f72f5c9f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e3e7d4-deef-4a40-bafe-8857f72f5c9f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44933b-c7fc-43d5-9865-74b2dd6ea4ce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44933b-c7fc-43d5-9865-74b2dd6ea4ce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9ce2ed-f682-4bc9-8516-048498780f17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9ce2ed-f682-4bc9-8516-048498780f17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1a435c-2bb0-41a7-a35b-2dc78a512671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1a435c-2bb0-41a7-a35b-2dc78a512671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fc32bb5-5aaf-47db-b67d-812a561e7dc2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fc32bb5-5aaf-47db-b67d-812a561e7dc2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68eb2a4-e3d3-4a8b-956e-dfb918a6f8a6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68eb2a4-e3d3-4a8b-956e-dfb918a6f8a6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16585d1-a8c5-4bdb-bca8-addd96db2e98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16585d1-a8c5-4bdb-bca8-addd96db2e98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1403f8-2005-4389-8450-87d41368656a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1403f8-2005-4389-8450-87d41368656a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bdcbcd-5ab5-4515-9a9d-4b26a836d593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bdcbcd-5ab5-4515-9a9d-4b26a836d593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682fbc-4d8f-4402-9b22-db9a2f9faef3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682fbc-4d8f-4402-9b22-db9a2f9faef3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f577d33-5ed0-4a2c-a421-f08ad949b8f3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f577d33-5ed0-4a2c-a421-f08ad949b8f3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73922c-3b31-4f90-958f-c843edeaeef9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73922c-3b31-4f90-958f-c843edeaeef9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0523fd-05c3-48c0-b369-bafbf66ce499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0523fd-05c3-48c0-b369-bafbf66ce499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c343626-af56-4ef1-9f53-88b34aaaeda1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c343626-af56-4ef1-9f53-88b34aaaeda1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82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e36f387-6937-475c-91be-a1e3a5ffd746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e36f387-6937-475c-91be-a1e3a5ffd746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da1666-cf16-4fd2-8fbe-6a1e460f70f0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da1666-cf16-4fd2-8fbe-6a1e460f70f0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c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f5ee48-d3dc-488c-bb49-63d4048c0bb5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f5ee48-d3dc-488c-bb49-63d4048c0bb5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10abff-8bf2-4566-b4c1-fb53fdd997c7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10abff-8bf2-4566-b4c1-fb53fdd997c7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47"/>
        <w:gridCol w:w="560"/>
        <w:gridCol w:w="640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fb2ffa-0c57-4cb9-b4e7-5cfc9f0bb277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fb2ffa-0c57-4cb9-b4e7-5cfc9f0bb277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31e8a1-2188-4b75-a073-aae1c2732154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31e8a1-2188-4b75-a073-aae1c2732154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12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e77074-2321-4026-a4ac-1f02b04dc41e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e77074-2321-4026-a4ac-1f02b04dc41e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ff57cb8-da54-498f-b5ef-e460a1d025a1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ff57cb8-da54-498f-b5ef-e460a1d025a1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47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8-09T23:07:29Z</dcterms:created>
  <dcterms:modified xsi:type="dcterms:W3CDTF">2022-08-09T23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